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24E32" w14:textId="192E774F" w:rsidR="00FA2480" w:rsidRDefault="00FA2480" w:rsidP="00FA23CA">
      <w:pPr>
        <w:jc w:val="center"/>
        <w:rPr>
          <w:b/>
          <w:bCs/>
          <w:lang w:val="en-US"/>
        </w:rPr>
      </w:pPr>
    </w:p>
    <w:p w14:paraId="26A3CC72" w14:textId="74E6FFF9" w:rsidR="00FA2480" w:rsidRDefault="00FA2480" w:rsidP="00FA23CA">
      <w:pPr>
        <w:jc w:val="center"/>
        <w:rPr>
          <w:b/>
          <w:bCs/>
          <w:lang w:val="en-US"/>
        </w:rPr>
      </w:pPr>
    </w:p>
    <w:p w14:paraId="5CF6F1BF" w14:textId="77777777" w:rsidR="00FA2480" w:rsidRDefault="00FA2480" w:rsidP="00FA23CA">
      <w:pPr>
        <w:jc w:val="center"/>
        <w:rPr>
          <w:b/>
          <w:bCs/>
          <w:lang w:val="en-US"/>
        </w:rPr>
      </w:pPr>
    </w:p>
    <w:p w14:paraId="186A2F84" w14:textId="0CC87662" w:rsidR="00CC2D85" w:rsidRDefault="00004A4B" w:rsidP="00FA23CA">
      <w:pPr>
        <w:jc w:val="center"/>
        <w:rPr>
          <w:lang w:val="en-US"/>
        </w:rPr>
      </w:pPr>
      <w:r>
        <w:rPr>
          <w:b/>
          <w:bCs/>
          <w:lang w:val="en-US"/>
        </w:rPr>
        <w:t>REQUEST FOR THESIS ADVISER AND TECHNICAL CRITIC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3964BEA0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4D119D" w14:paraId="129BC663" w14:textId="77777777" w:rsidTr="000B0710">
        <w:tc>
          <w:tcPr>
            <w:tcW w:w="1147" w:type="pct"/>
          </w:tcPr>
          <w:p w14:paraId="1EA8C869" w14:textId="77777777" w:rsidR="004D119D" w:rsidRPr="00400EEE" w:rsidRDefault="004D119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C1D142C" w14:textId="77777777" w:rsidR="004D119D" w:rsidRPr="00A664E7" w:rsidRDefault="004D119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4D119D" w14:paraId="730EDDAE" w14:textId="77777777" w:rsidTr="004D119D">
        <w:tc>
          <w:tcPr>
            <w:tcW w:w="1147" w:type="pct"/>
          </w:tcPr>
          <w:p w14:paraId="7D1674BD" w14:textId="77777777" w:rsidR="004D119D" w:rsidRDefault="004D119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1898060" w14:textId="77777777" w:rsidR="004D119D" w:rsidRPr="00A664E7" w:rsidRDefault="004D119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4D119D" w14:paraId="62EA7C22" w14:textId="77777777" w:rsidTr="004D119D">
        <w:tc>
          <w:tcPr>
            <w:tcW w:w="1147" w:type="pct"/>
          </w:tcPr>
          <w:p w14:paraId="1C5B5140" w14:textId="77777777" w:rsidR="004D119D" w:rsidRDefault="004D119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648D399" w14:textId="77777777" w:rsidR="004D119D" w:rsidRPr="00A664E7" w:rsidRDefault="004D119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4D119D" w14:paraId="3623EC99" w14:textId="77777777" w:rsidTr="004D119D">
        <w:tc>
          <w:tcPr>
            <w:tcW w:w="1147" w:type="pct"/>
          </w:tcPr>
          <w:p w14:paraId="58A8FF63" w14:textId="77777777" w:rsidR="004D119D" w:rsidRDefault="004D119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665A6D67" w14:textId="77777777" w:rsidR="004D119D" w:rsidRDefault="004D119D" w:rsidP="000B0710">
            <w:pPr>
              <w:jc w:val="center"/>
              <w:rPr>
                <w:b/>
              </w:rPr>
            </w:pPr>
          </w:p>
        </w:tc>
      </w:tr>
      <w:tr w:rsidR="004D119D" w14:paraId="2B5F7D1A" w14:textId="77777777" w:rsidTr="004D119D">
        <w:tc>
          <w:tcPr>
            <w:tcW w:w="1147" w:type="pct"/>
          </w:tcPr>
          <w:p w14:paraId="4E3E484B" w14:textId="37622CB0" w:rsidR="004D119D" w:rsidRPr="004D119D" w:rsidRDefault="004D119D" w:rsidP="000B0710">
            <w:pPr>
              <w:jc w:val="right"/>
              <w:rPr>
                <w:b/>
                <w:bCs/>
              </w:rPr>
            </w:pPr>
            <w:r w:rsidRPr="004D119D">
              <w:rPr>
                <w:b/>
                <w:bCs/>
              </w:rPr>
              <w:t>Course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6853B1" w14:textId="58138BC6" w:rsidR="004D119D" w:rsidRPr="004D119D" w:rsidRDefault="004D119D" w:rsidP="004D119D">
            <w:pPr>
              <w:jc w:val="left"/>
              <w:rPr>
                <w:bCs/>
              </w:rPr>
            </w:pPr>
            <w:r>
              <w:rPr>
                <w:bCs/>
              </w:rPr>
              <w:t>BACHELOR OF SCIENCE IN INFORMATION TECHNOLOGY</w:t>
            </w:r>
          </w:p>
        </w:tc>
      </w:tr>
      <w:tr w:rsidR="004D119D" w14:paraId="49FD2734" w14:textId="77777777" w:rsidTr="000B0710">
        <w:tc>
          <w:tcPr>
            <w:tcW w:w="1147" w:type="pct"/>
          </w:tcPr>
          <w:p w14:paraId="43B68E03" w14:textId="77777777" w:rsidR="004D119D" w:rsidRDefault="004D119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4D72D90A" w14:textId="77777777" w:rsidR="004D119D" w:rsidRDefault="004D119D" w:rsidP="000B0710">
            <w:pPr>
              <w:jc w:val="center"/>
              <w:rPr>
                <w:b/>
              </w:rPr>
            </w:pPr>
          </w:p>
        </w:tc>
      </w:tr>
      <w:tr w:rsidR="004D119D" w14:paraId="492D72DF" w14:textId="77777777" w:rsidTr="000B0710">
        <w:tc>
          <w:tcPr>
            <w:tcW w:w="1147" w:type="pct"/>
          </w:tcPr>
          <w:p w14:paraId="1B387DCE" w14:textId="77777777" w:rsidR="004D119D" w:rsidRPr="00400EEE" w:rsidRDefault="004D119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13F019B" w14:textId="77777777" w:rsidR="004D119D" w:rsidRPr="00A664E7" w:rsidRDefault="004D119D" w:rsidP="000B0710">
            <w:pPr>
              <w:jc w:val="left"/>
            </w:pPr>
            <w:r>
              <w:t>LAKBAY: A THREE-DIMENSIONAL GAME ABOUT</w:t>
            </w:r>
          </w:p>
        </w:tc>
      </w:tr>
      <w:tr w:rsidR="004D119D" w14:paraId="1AA35602" w14:textId="77777777" w:rsidTr="000B0710">
        <w:tc>
          <w:tcPr>
            <w:tcW w:w="1147" w:type="pct"/>
          </w:tcPr>
          <w:p w14:paraId="6F9CAD80" w14:textId="77777777" w:rsidR="004D119D" w:rsidRDefault="004D119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8B8F531" w14:textId="77777777" w:rsidR="004D119D" w:rsidRDefault="004D119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4D119D" w14:paraId="5CCD3882" w14:textId="77777777" w:rsidTr="000B0710">
        <w:tc>
          <w:tcPr>
            <w:tcW w:w="1147" w:type="pct"/>
          </w:tcPr>
          <w:p w14:paraId="07275236" w14:textId="77777777" w:rsidR="004D119D" w:rsidRDefault="004D119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89A009" w14:textId="77777777" w:rsidR="004D119D" w:rsidRDefault="004D119D" w:rsidP="000B0710">
            <w:pPr>
              <w:jc w:val="left"/>
            </w:pPr>
            <w:r>
              <w:t>OF GEAR-1 DRIVING SCHOOL</w:t>
            </w:r>
          </w:p>
        </w:tc>
      </w:tr>
    </w:tbl>
    <w:p w14:paraId="68F1C894" w14:textId="77777777" w:rsidR="004D119D" w:rsidRDefault="004D119D" w:rsidP="00FA23CA">
      <w:pPr>
        <w:jc w:val="center"/>
        <w:rPr>
          <w:lang w:val="en-US"/>
        </w:rPr>
      </w:pPr>
    </w:p>
    <w:p w14:paraId="6B003EB5" w14:textId="0372A2F7" w:rsidR="009E0FA9" w:rsidRDefault="009E0FA9" w:rsidP="00FA23CA">
      <w:pPr>
        <w:jc w:val="center"/>
        <w:rPr>
          <w:lang w:val="en-US"/>
        </w:rPr>
      </w:pPr>
    </w:p>
    <w:p w14:paraId="5FE27EEC" w14:textId="77777777" w:rsidR="009E0FA9" w:rsidRDefault="009E0FA9" w:rsidP="00FA23CA">
      <w:pPr>
        <w:jc w:val="center"/>
        <w:rPr>
          <w:lang w:val="en-US"/>
        </w:rPr>
      </w:pPr>
    </w:p>
    <w:p w14:paraId="0CE3EEA8" w14:textId="01E7D9BE" w:rsidR="000428D8" w:rsidRPr="00CC5399" w:rsidRDefault="009E0FA9" w:rsidP="00CC5399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CONFORME</w:t>
      </w:r>
      <w:r w:rsidR="000428D8">
        <w:rPr>
          <w:b/>
          <w:bCs/>
          <w:lang w:val="en-US"/>
        </w:rPr>
        <w:t>:</w:t>
      </w:r>
    </w:p>
    <w:p w14:paraId="7CFDB2B2" w14:textId="77777777" w:rsidR="00CC5399" w:rsidRDefault="00CC5399" w:rsidP="00CC5399">
      <w:pPr>
        <w:jc w:val="center"/>
        <w:rPr>
          <w:lang w:val="en-US"/>
        </w:rPr>
      </w:pPr>
    </w:p>
    <w:p w14:paraId="7391B2D9" w14:textId="34502842" w:rsidR="00B70031" w:rsidRDefault="00B70031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CC5399" w:rsidRPr="00924459" w14:paraId="59B78A02" w14:textId="77777777" w:rsidTr="000B0710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2CAB11F3" w14:textId="77777777" w:rsidR="00CC5399" w:rsidRPr="00924459" w:rsidRDefault="00CC5399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KHWEEN PRINCES H. MONCAYO</w:t>
            </w:r>
          </w:p>
        </w:tc>
        <w:tc>
          <w:tcPr>
            <w:tcW w:w="55" w:type="pct"/>
          </w:tcPr>
          <w:p w14:paraId="39DC5CA9" w14:textId="77777777" w:rsidR="00CC5399" w:rsidRPr="00924459" w:rsidRDefault="00CC5399" w:rsidP="000B0710">
            <w:pPr>
              <w:pStyle w:val="Heading1"/>
              <w:jc w:val="both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55DBA0E0" w14:textId="77777777" w:rsidR="00CC5399" w:rsidRPr="00924459" w:rsidRDefault="00CC5399" w:rsidP="000B0710">
            <w:pPr>
              <w:jc w:val="center"/>
            </w:pPr>
          </w:p>
        </w:tc>
        <w:tc>
          <w:tcPr>
            <w:tcW w:w="156" w:type="pct"/>
          </w:tcPr>
          <w:p w14:paraId="65B79747" w14:textId="77777777" w:rsidR="00CC5399" w:rsidRPr="00924459" w:rsidRDefault="00CC5399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4F3359D5" w14:textId="77777777" w:rsidR="00CC5399" w:rsidRPr="00924459" w:rsidRDefault="00CC5399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PAOLO M. RODRIGUEZ</w:t>
            </w:r>
          </w:p>
        </w:tc>
        <w:tc>
          <w:tcPr>
            <w:tcW w:w="55" w:type="pct"/>
          </w:tcPr>
          <w:p w14:paraId="000A0E75" w14:textId="77777777" w:rsidR="00CC5399" w:rsidRPr="00924459" w:rsidRDefault="00CC5399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1CD95C52" w14:textId="77777777" w:rsidR="00CC5399" w:rsidRPr="00924459" w:rsidRDefault="00CC5399" w:rsidP="000B0710">
            <w:pPr>
              <w:jc w:val="center"/>
            </w:pPr>
          </w:p>
        </w:tc>
      </w:tr>
      <w:tr w:rsidR="00CC5399" w:rsidRPr="00924459" w14:paraId="51D8F7BC" w14:textId="77777777" w:rsidTr="000B0710">
        <w:tc>
          <w:tcPr>
            <w:tcW w:w="1977" w:type="pct"/>
            <w:tcBorders>
              <w:top w:val="single" w:sz="4" w:space="0" w:color="auto"/>
            </w:tcBorders>
          </w:tcPr>
          <w:p w14:paraId="71365C7E" w14:textId="77777777" w:rsidR="00CC5399" w:rsidRPr="00924459" w:rsidRDefault="00CC5399" w:rsidP="000B0710">
            <w:pPr>
              <w:jc w:val="center"/>
            </w:pPr>
            <w:r w:rsidRPr="00924459">
              <w:t>Thesis Adviser</w:t>
            </w:r>
          </w:p>
        </w:tc>
        <w:tc>
          <w:tcPr>
            <w:tcW w:w="55" w:type="pct"/>
          </w:tcPr>
          <w:p w14:paraId="4D8751F2" w14:textId="77777777" w:rsidR="00CC5399" w:rsidRPr="00924459" w:rsidRDefault="00CC5399" w:rsidP="000B0710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5B5F9AA3" w14:textId="77777777" w:rsidR="00CC5399" w:rsidRPr="00924459" w:rsidRDefault="00CC5399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7DBC445D" w14:textId="77777777" w:rsidR="00CC5399" w:rsidRPr="00924459" w:rsidRDefault="00CC5399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3A97AC3B" w14:textId="77777777" w:rsidR="00CC5399" w:rsidRPr="00924459" w:rsidRDefault="00CC5399" w:rsidP="000B0710">
            <w:pPr>
              <w:jc w:val="center"/>
            </w:pPr>
            <w:r w:rsidRPr="00924459">
              <w:t>Technical Critic</w:t>
            </w:r>
          </w:p>
        </w:tc>
        <w:tc>
          <w:tcPr>
            <w:tcW w:w="55" w:type="pct"/>
          </w:tcPr>
          <w:p w14:paraId="67B7246E" w14:textId="77777777" w:rsidR="00CC5399" w:rsidRPr="00924459" w:rsidRDefault="00CC5399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77FD775C" w14:textId="77777777" w:rsidR="00CC5399" w:rsidRPr="00924459" w:rsidRDefault="00CC5399" w:rsidP="000B0710">
            <w:pPr>
              <w:jc w:val="center"/>
            </w:pPr>
            <w:r w:rsidRPr="00924459">
              <w:t>Date</w:t>
            </w:r>
          </w:p>
        </w:tc>
      </w:tr>
    </w:tbl>
    <w:p w14:paraId="0BD5D49F" w14:textId="11B12858" w:rsidR="00DB6998" w:rsidRDefault="00DB6998" w:rsidP="00FA23CA">
      <w:pPr>
        <w:jc w:val="center"/>
        <w:rPr>
          <w:lang w:val="en-US"/>
        </w:rPr>
      </w:pPr>
    </w:p>
    <w:p w14:paraId="5465770F" w14:textId="74386F88" w:rsidR="000923D8" w:rsidRPr="000923D8" w:rsidRDefault="000923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RECOMMENDING APPROVAL:</w:t>
      </w:r>
    </w:p>
    <w:p w14:paraId="3B74D3C9" w14:textId="6FAAED42" w:rsidR="000923D8" w:rsidRDefault="000923D8" w:rsidP="00FA23CA">
      <w:pPr>
        <w:jc w:val="center"/>
        <w:rPr>
          <w:lang w:val="en-US"/>
        </w:rPr>
      </w:pPr>
    </w:p>
    <w:p w14:paraId="0B5CECA0" w14:textId="77777777" w:rsidR="0091259F" w:rsidRDefault="0091259F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8F348C" w:rsidRPr="00924459" w14:paraId="16E9D413" w14:textId="77777777" w:rsidTr="000B0710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203883A1" w14:textId="77777777" w:rsidR="008F348C" w:rsidRPr="00924459" w:rsidRDefault="008F348C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ALVIN D. CATALO</w:t>
            </w:r>
          </w:p>
        </w:tc>
        <w:tc>
          <w:tcPr>
            <w:tcW w:w="55" w:type="pct"/>
          </w:tcPr>
          <w:p w14:paraId="331E7F32" w14:textId="77777777" w:rsidR="008F348C" w:rsidRPr="00924459" w:rsidRDefault="008F348C" w:rsidP="000B0710">
            <w:pPr>
              <w:pStyle w:val="Heading1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3402747C" w14:textId="77777777" w:rsidR="008F348C" w:rsidRPr="00924459" w:rsidRDefault="008F348C" w:rsidP="000B0710">
            <w:pPr>
              <w:jc w:val="center"/>
            </w:pPr>
          </w:p>
        </w:tc>
        <w:tc>
          <w:tcPr>
            <w:tcW w:w="156" w:type="pct"/>
          </w:tcPr>
          <w:p w14:paraId="5D3B9249" w14:textId="77777777" w:rsidR="008F348C" w:rsidRPr="00924459" w:rsidRDefault="008F348C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5167E12C" w14:textId="77777777" w:rsidR="008F348C" w:rsidRPr="00924459" w:rsidRDefault="008F348C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DONNALYN B. MONTALLANA, MIT</w:t>
            </w:r>
          </w:p>
        </w:tc>
        <w:tc>
          <w:tcPr>
            <w:tcW w:w="55" w:type="pct"/>
          </w:tcPr>
          <w:p w14:paraId="193628FB" w14:textId="77777777" w:rsidR="008F348C" w:rsidRPr="00924459" w:rsidRDefault="008F348C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DCEF069" w14:textId="77777777" w:rsidR="008F348C" w:rsidRPr="00924459" w:rsidRDefault="008F348C" w:rsidP="000B0710">
            <w:pPr>
              <w:jc w:val="center"/>
            </w:pPr>
          </w:p>
        </w:tc>
      </w:tr>
      <w:tr w:rsidR="008F348C" w:rsidRPr="00924459" w14:paraId="52F489C5" w14:textId="77777777" w:rsidTr="000B0710">
        <w:tc>
          <w:tcPr>
            <w:tcW w:w="1977" w:type="pct"/>
            <w:tcBorders>
              <w:top w:val="single" w:sz="4" w:space="0" w:color="auto"/>
            </w:tcBorders>
          </w:tcPr>
          <w:p w14:paraId="23798DE8" w14:textId="77777777" w:rsidR="008F348C" w:rsidRPr="00924459" w:rsidRDefault="008F348C" w:rsidP="000B0710">
            <w:pPr>
              <w:jc w:val="center"/>
            </w:pPr>
            <w:r w:rsidRPr="00924459">
              <w:t>Department Research Coordinator</w:t>
            </w:r>
          </w:p>
        </w:tc>
        <w:tc>
          <w:tcPr>
            <w:tcW w:w="55" w:type="pct"/>
          </w:tcPr>
          <w:p w14:paraId="0945CF2E" w14:textId="77777777" w:rsidR="008F348C" w:rsidRPr="00924459" w:rsidRDefault="008F348C" w:rsidP="000B0710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5629DFA4" w14:textId="77777777" w:rsidR="008F348C" w:rsidRPr="00924459" w:rsidRDefault="008F348C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1F757ECE" w14:textId="77777777" w:rsidR="008F348C" w:rsidRPr="00924459" w:rsidRDefault="008F348C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798E71B6" w14:textId="77777777" w:rsidR="008F348C" w:rsidRPr="00924459" w:rsidRDefault="008F348C" w:rsidP="000B0710">
            <w:pPr>
              <w:jc w:val="center"/>
            </w:pPr>
            <w:r w:rsidRPr="00924459">
              <w:t>Department Chairperson</w:t>
            </w:r>
          </w:p>
        </w:tc>
        <w:tc>
          <w:tcPr>
            <w:tcW w:w="55" w:type="pct"/>
          </w:tcPr>
          <w:p w14:paraId="68AD3AE4" w14:textId="77777777" w:rsidR="008F348C" w:rsidRPr="00924459" w:rsidRDefault="008F348C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58B92CB2" w14:textId="77777777" w:rsidR="008F348C" w:rsidRPr="00924459" w:rsidRDefault="008F348C" w:rsidP="000B0710">
            <w:pPr>
              <w:jc w:val="center"/>
            </w:pPr>
            <w:r w:rsidRPr="00924459">
              <w:t>Date</w:t>
            </w:r>
          </w:p>
        </w:tc>
      </w:tr>
    </w:tbl>
    <w:p w14:paraId="74F2C33A" w14:textId="77777777" w:rsidR="008F348C" w:rsidRDefault="008F348C" w:rsidP="000923D8">
      <w:pPr>
        <w:jc w:val="center"/>
        <w:rPr>
          <w:lang w:val="en-US"/>
        </w:rPr>
      </w:pPr>
    </w:p>
    <w:p w14:paraId="0367227A" w14:textId="428C1166" w:rsidR="000923D8" w:rsidRDefault="000923D8" w:rsidP="00FA23CA">
      <w:pPr>
        <w:jc w:val="center"/>
        <w:rPr>
          <w:lang w:val="en-US"/>
        </w:rPr>
      </w:pPr>
    </w:p>
    <w:tbl>
      <w:tblPr>
        <w:tblStyle w:val="TableGrid"/>
        <w:tblW w:w="2418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3"/>
        <w:gridCol w:w="100"/>
        <w:gridCol w:w="602"/>
      </w:tblGrid>
      <w:tr w:rsidR="00855D0C" w:rsidRPr="00924459" w14:paraId="3C3E95FF" w14:textId="77777777" w:rsidTr="002F66F2">
        <w:trPr>
          <w:jc w:val="center"/>
        </w:trPr>
        <w:tc>
          <w:tcPr>
            <w:tcW w:w="4195" w:type="pct"/>
            <w:tcBorders>
              <w:bottom w:val="single" w:sz="4" w:space="0" w:color="auto"/>
            </w:tcBorders>
            <w:vAlign w:val="bottom"/>
          </w:tcPr>
          <w:p w14:paraId="77BAC437" w14:textId="2A16DAFC" w:rsidR="00855D0C" w:rsidRPr="00924459" w:rsidRDefault="00855D0C" w:rsidP="000B07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</w:t>
            </w:r>
            <w:r w:rsidR="002F66F2">
              <w:rPr>
                <w:b/>
                <w:bCs/>
              </w:rPr>
              <w:t>, MIT</w:t>
            </w:r>
          </w:p>
        </w:tc>
        <w:tc>
          <w:tcPr>
            <w:tcW w:w="115" w:type="pct"/>
          </w:tcPr>
          <w:p w14:paraId="53066ECF" w14:textId="77777777" w:rsidR="00855D0C" w:rsidRPr="00924459" w:rsidRDefault="00855D0C" w:rsidP="000B0710">
            <w:pPr>
              <w:pStyle w:val="Heading1"/>
            </w:pP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38D5ECB7" w14:textId="77777777" w:rsidR="00855D0C" w:rsidRPr="00924459" w:rsidRDefault="00855D0C" w:rsidP="000B0710">
            <w:pPr>
              <w:jc w:val="center"/>
            </w:pPr>
          </w:p>
        </w:tc>
      </w:tr>
      <w:tr w:rsidR="00855D0C" w:rsidRPr="00924459" w14:paraId="47D691F1" w14:textId="77777777" w:rsidTr="002F66F2">
        <w:trPr>
          <w:jc w:val="center"/>
        </w:trPr>
        <w:tc>
          <w:tcPr>
            <w:tcW w:w="4195" w:type="pct"/>
            <w:tcBorders>
              <w:top w:val="single" w:sz="4" w:space="0" w:color="auto"/>
            </w:tcBorders>
          </w:tcPr>
          <w:p w14:paraId="480D2377" w14:textId="65F651D6" w:rsidR="00855D0C" w:rsidRPr="00924459" w:rsidRDefault="00855D0C" w:rsidP="000B0710">
            <w:pPr>
              <w:jc w:val="center"/>
            </w:pPr>
            <w:r>
              <w:t xml:space="preserve">Campus </w:t>
            </w:r>
            <w:r w:rsidRPr="00924459">
              <w:t>Research Coordinator</w:t>
            </w:r>
          </w:p>
        </w:tc>
        <w:tc>
          <w:tcPr>
            <w:tcW w:w="115" w:type="pct"/>
          </w:tcPr>
          <w:p w14:paraId="3B165F2D" w14:textId="77777777" w:rsidR="00855D0C" w:rsidRPr="00924459" w:rsidRDefault="00855D0C" w:rsidP="000B0710">
            <w:pPr>
              <w:pStyle w:val="Heading1"/>
            </w:pPr>
          </w:p>
        </w:tc>
        <w:tc>
          <w:tcPr>
            <w:tcW w:w="691" w:type="pct"/>
            <w:tcBorders>
              <w:top w:val="single" w:sz="4" w:space="0" w:color="auto"/>
            </w:tcBorders>
          </w:tcPr>
          <w:p w14:paraId="644E1E1B" w14:textId="77777777" w:rsidR="00855D0C" w:rsidRPr="00924459" w:rsidRDefault="00855D0C" w:rsidP="000B0710">
            <w:pPr>
              <w:jc w:val="center"/>
            </w:pPr>
            <w:r w:rsidRPr="00924459">
              <w:t>Date</w:t>
            </w:r>
          </w:p>
        </w:tc>
      </w:tr>
    </w:tbl>
    <w:p w14:paraId="3B0E0F54" w14:textId="3D8FE996" w:rsidR="00DB6998" w:rsidRDefault="00DB6998" w:rsidP="002F66F2">
      <w:pPr>
        <w:jc w:val="center"/>
        <w:rPr>
          <w:lang w:val="en-US"/>
        </w:rPr>
      </w:pPr>
    </w:p>
    <w:p w14:paraId="5500F356" w14:textId="7BE35626" w:rsidR="00DB6998" w:rsidRDefault="00DB6998" w:rsidP="00FA23CA">
      <w:pPr>
        <w:jc w:val="center"/>
        <w:rPr>
          <w:lang w:val="en-US"/>
        </w:rPr>
      </w:pPr>
      <w:r>
        <w:rPr>
          <w:b/>
          <w:bCs/>
          <w:lang w:val="en-US"/>
        </w:rPr>
        <w:t>APPROVED:</w:t>
      </w:r>
    </w:p>
    <w:p w14:paraId="5B6CE06C" w14:textId="0E6A0F6D" w:rsidR="00DB6998" w:rsidRDefault="00DB6998" w:rsidP="00FA23CA">
      <w:pPr>
        <w:jc w:val="center"/>
        <w:rPr>
          <w:lang w:val="en-US"/>
        </w:rPr>
      </w:pPr>
    </w:p>
    <w:p w14:paraId="15DE82D2" w14:textId="144D6AF0" w:rsidR="002F66F2" w:rsidRDefault="002F66F2" w:rsidP="00FA23CA">
      <w:pPr>
        <w:jc w:val="center"/>
        <w:rPr>
          <w:lang w:val="en-US"/>
        </w:rPr>
      </w:pPr>
    </w:p>
    <w:tbl>
      <w:tblPr>
        <w:tblStyle w:val="TableGrid"/>
        <w:tblW w:w="2418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3"/>
        <w:gridCol w:w="100"/>
        <w:gridCol w:w="602"/>
      </w:tblGrid>
      <w:tr w:rsidR="002F66F2" w:rsidRPr="00924459" w14:paraId="4F13F7C8" w14:textId="77777777" w:rsidTr="000B0710">
        <w:trPr>
          <w:jc w:val="center"/>
        </w:trPr>
        <w:tc>
          <w:tcPr>
            <w:tcW w:w="4195" w:type="pct"/>
            <w:tcBorders>
              <w:bottom w:val="single" w:sz="4" w:space="0" w:color="auto"/>
            </w:tcBorders>
            <w:vAlign w:val="bottom"/>
          </w:tcPr>
          <w:p w14:paraId="64F1B238" w14:textId="426D9269" w:rsidR="002F66F2" w:rsidRPr="002F66F2" w:rsidRDefault="002F66F2" w:rsidP="000B0710">
            <w:pPr>
              <w:jc w:val="center"/>
              <w:rPr>
                <w:b/>
                <w:bCs/>
              </w:rPr>
            </w:pPr>
            <w:r w:rsidRPr="002F66F2">
              <w:rPr>
                <w:b/>
                <w:bCs/>
              </w:rPr>
              <w:t>MENVYLUZ S. MACALALAD, MBA</w:t>
            </w:r>
          </w:p>
        </w:tc>
        <w:tc>
          <w:tcPr>
            <w:tcW w:w="115" w:type="pct"/>
          </w:tcPr>
          <w:p w14:paraId="274EF692" w14:textId="77777777" w:rsidR="002F66F2" w:rsidRPr="00924459" w:rsidRDefault="002F66F2" w:rsidP="000B0710">
            <w:pPr>
              <w:pStyle w:val="Heading1"/>
            </w:pP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1B560BEB" w14:textId="77777777" w:rsidR="002F66F2" w:rsidRPr="00924459" w:rsidRDefault="002F66F2" w:rsidP="000B0710">
            <w:pPr>
              <w:jc w:val="center"/>
            </w:pPr>
          </w:p>
        </w:tc>
      </w:tr>
      <w:tr w:rsidR="002F66F2" w:rsidRPr="00924459" w14:paraId="032902A5" w14:textId="77777777" w:rsidTr="000B0710">
        <w:trPr>
          <w:jc w:val="center"/>
        </w:trPr>
        <w:tc>
          <w:tcPr>
            <w:tcW w:w="4195" w:type="pct"/>
            <w:tcBorders>
              <w:top w:val="single" w:sz="4" w:space="0" w:color="auto"/>
            </w:tcBorders>
          </w:tcPr>
          <w:p w14:paraId="4C15A373" w14:textId="433AB5DA" w:rsidR="002F66F2" w:rsidRPr="00924459" w:rsidRDefault="002F66F2" w:rsidP="000B0710">
            <w:pPr>
              <w:jc w:val="center"/>
            </w:pPr>
            <w:r>
              <w:t xml:space="preserve">Campus </w:t>
            </w:r>
            <w:r>
              <w:t>Administrator</w:t>
            </w:r>
          </w:p>
        </w:tc>
        <w:tc>
          <w:tcPr>
            <w:tcW w:w="115" w:type="pct"/>
          </w:tcPr>
          <w:p w14:paraId="752C4CEA" w14:textId="77777777" w:rsidR="002F66F2" w:rsidRPr="00924459" w:rsidRDefault="002F66F2" w:rsidP="000B0710">
            <w:pPr>
              <w:pStyle w:val="Heading1"/>
            </w:pPr>
          </w:p>
        </w:tc>
        <w:tc>
          <w:tcPr>
            <w:tcW w:w="691" w:type="pct"/>
            <w:tcBorders>
              <w:top w:val="single" w:sz="4" w:space="0" w:color="auto"/>
            </w:tcBorders>
          </w:tcPr>
          <w:p w14:paraId="3F8F9A8E" w14:textId="77777777" w:rsidR="002F66F2" w:rsidRPr="00924459" w:rsidRDefault="002F66F2" w:rsidP="000B0710">
            <w:pPr>
              <w:jc w:val="center"/>
            </w:pPr>
            <w:r w:rsidRPr="00924459">
              <w:t>Date</w:t>
            </w:r>
          </w:p>
        </w:tc>
      </w:tr>
    </w:tbl>
    <w:p w14:paraId="6AB82185" w14:textId="77777777" w:rsidR="00DB6998" w:rsidRPr="00DB6998" w:rsidRDefault="00DB6998" w:rsidP="00A01B66">
      <w:pPr>
        <w:rPr>
          <w:lang w:val="en-US"/>
        </w:rPr>
      </w:pPr>
    </w:p>
    <w:sectPr w:rsidR="00DB6998" w:rsidRPr="00DB699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1D9B8" w14:textId="77777777" w:rsidR="00F67C7F" w:rsidRDefault="00F67C7F" w:rsidP="008640C9">
      <w:r>
        <w:separator/>
      </w:r>
    </w:p>
  </w:endnote>
  <w:endnote w:type="continuationSeparator" w:id="0">
    <w:p w14:paraId="2A590597" w14:textId="77777777" w:rsidR="00F67C7F" w:rsidRDefault="00F67C7F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13198" w14:textId="77777777" w:rsidR="00F67C7F" w:rsidRDefault="00F67C7F" w:rsidP="008640C9">
      <w:r>
        <w:separator/>
      </w:r>
    </w:p>
  </w:footnote>
  <w:footnote w:type="continuationSeparator" w:id="0">
    <w:p w14:paraId="00FFA4CD" w14:textId="77777777" w:rsidR="00F67C7F" w:rsidRDefault="00F67C7F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wUAQbYQ1ywAAAA="/>
  </w:docVars>
  <w:rsids>
    <w:rsidRoot w:val="009E532C"/>
    <w:rsid w:val="00004A4B"/>
    <w:rsid w:val="00013E3E"/>
    <w:rsid w:val="000428D8"/>
    <w:rsid w:val="00082EAB"/>
    <w:rsid w:val="000923D8"/>
    <w:rsid w:val="00107459"/>
    <w:rsid w:val="001F2B13"/>
    <w:rsid w:val="001F7B75"/>
    <w:rsid w:val="00215963"/>
    <w:rsid w:val="00225669"/>
    <w:rsid w:val="002C1FF6"/>
    <w:rsid w:val="002E52CA"/>
    <w:rsid w:val="002F66F2"/>
    <w:rsid w:val="003531B2"/>
    <w:rsid w:val="00382C72"/>
    <w:rsid w:val="003A6DE2"/>
    <w:rsid w:val="003E0E03"/>
    <w:rsid w:val="00485435"/>
    <w:rsid w:val="004860CE"/>
    <w:rsid w:val="004C127F"/>
    <w:rsid w:val="004C19EC"/>
    <w:rsid w:val="004D119D"/>
    <w:rsid w:val="00541667"/>
    <w:rsid w:val="00576368"/>
    <w:rsid w:val="005B6645"/>
    <w:rsid w:val="00601688"/>
    <w:rsid w:val="006229B1"/>
    <w:rsid w:val="006C2318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12FA1"/>
    <w:rsid w:val="00850014"/>
    <w:rsid w:val="00855D0C"/>
    <w:rsid w:val="008640C9"/>
    <w:rsid w:val="008907BA"/>
    <w:rsid w:val="008F348C"/>
    <w:rsid w:val="0091259F"/>
    <w:rsid w:val="00923695"/>
    <w:rsid w:val="00954488"/>
    <w:rsid w:val="009E0FA9"/>
    <w:rsid w:val="009E1419"/>
    <w:rsid w:val="009E532C"/>
    <w:rsid w:val="00A01B66"/>
    <w:rsid w:val="00A26EC8"/>
    <w:rsid w:val="00A30DFF"/>
    <w:rsid w:val="00A43846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C5399"/>
    <w:rsid w:val="00D054DE"/>
    <w:rsid w:val="00D05E6E"/>
    <w:rsid w:val="00D7371F"/>
    <w:rsid w:val="00DB6998"/>
    <w:rsid w:val="00DF0D5C"/>
    <w:rsid w:val="00E218EE"/>
    <w:rsid w:val="00E33831"/>
    <w:rsid w:val="00E6441D"/>
    <w:rsid w:val="00F36AC8"/>
    <w:rsid w:val="00F62AED"/>
    <w:rsid w:val="00F67C7F"/>
    <w:rsid w:val="00FA23CA"/>
    <w:rsid w:val="00FA248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4</cp:revision>
  <cp:lastPrinted>2022-01-17T07:54:00Z</cp:lastPrinted>
  <dcterms:created xsi:type="dcterms:W3CDTF">2022-01-17T06:44:00Z</dcterms:created>
  <dcterms:modified xsi:type="dcterms:W3CDTF">2022-04-11T16:31:00Z</dcterms:modified>
</cp:coreProperties>
</file>